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ill Tayl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yl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6 Victoria Ln, Southlake, TX, USA Southlake, TX, USA 7609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ll.r.taylo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5940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gg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22</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